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2B1716">
        <w:t>2</w:t>
      </w:r>
      <w:r>
        <w:t xml:space="preserve">, Episode </w:t>
      </w:r>
      <w:r w:rsidR="002B1716">
        <w:t>2</w:t>
      </w:r>
      <w:r>
        <w:t xml:space="preserve">: </w:t>
      </w:r>
      <w:r w:rsidR="002B1716">
        <w:t>Dogs That Can’t Bark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D7DF0" w:rsidTr="0084378D">
        <w:tc>
          <w:tcPr>
            <w:tcW w:w="1255" w:type="dxa"/>
          </w:tcPr>
          <w:p w:rsidR="002D7DF0" w:rsidRDefault="00FE26FA" w:rsidP="004E6361">
            <w:r>
              <w:t>00:00</w:t>
            </w:r>
          </w:p>
        </w:tc>
        <w:tc>
          <w:tcPr>
            <w:tcW w:w="1170" w:type="dxa"/>
          </w:tcPr>
          <w:p w:rsidR="002D7DF0" w:rsidRDefault="002D7DF0" w:rsidP="004E6361"/>
        </w:tc>
        <w:tc>
          <w:tcPr>
            <w:tcW w:w="6925" w:type="dxa"/>
          </w:tcPr>
          <w:p w:rsidR="002D7DF0" w:rsidRDefault="00522CE6" w:rsidP="004E6361">
            <w:r>
              <w:t>Dog’s that can’t bark.</w:t>
            </w:r>
          </w:p>
        </w:tc>
      </w:tr>
      <w:tr w:rsidR="00FE26FA" w:rsidTr="0084378D">
        <w:tc>
          <w:tcPr>
            <w:tcW w:w="1255" w:type="dxa"/>
          </w:tcPr>
          <w:p w:rsidR="00FE26FA" w:rsidRDefault="00FE26FA" w:rsidP="00FE26FA">
            <w:r w:rsidRPr="008F21A6">
              <w:t>00:</w:t>
            </w:r>
            <w:r w:rsidR="00DF4AEC">
              <w:t>02</w:t>
            </w:r>
          </w:p>
        </w:tc>
        <w:tc>
          <w:tcPr>
            <w:tcW w:w="1170" w:type="dxa"/>
          </w:tcPr>
          <w:p w:rsidR="00FE26FA" w:rsidRDefault="00FE26FA" w:rsidP="00FE26FA"/>
        </w:tc>
        <w:tc>
          <w:tcPr>
            <w:tcW w:w="6925" w:type="dxa"/>
          </w:tcPr>
          <w:p w:rsidR="00FE26FA" w:rsidRDefault="00FE26FA" w:rsidP="00FE26FA">
            <w:r>
              <w:t>[music]</w:t>
            </w:r>
          </w:p>
        </w:tc>
      </w:tr>
      <w:tr w:rsidR="00FE26FA" w:rsidTr="0084378D">
        <w:tc>
          <w:tcPr>
            <w:tcW w:w="1255" w:type="dxa"/>
          </w:tcPr>
          <w:p w:rsidR="00FE26FA" w:rsidRDefault="00FE26FA" w:rsidP="00FE26FA">
            <w:r w:rsidRPr="008F21A6">
              <w:t>00:</w:t>
            </w:r>
            <w:r w:rsidR="0051182D">
              <w:t>09</w:t>
            </w:r>
          </w:p>
        </w:tc>
        <w:tc>
          <w:tcPr>
            <w:tcW w:w="1170" w:type="dxa"/>
          </w:tcPr>
          <w:p w:rsidR="00FE26FA" w:rsidRDefault="00FE26FA" w:rsidP="00FE26FA">
            <w:r>
              <w:t>Narrator</w:t>
            </w:r>
          </w:p>
        </w:tc>
        <w:tc>
          <w:tcPr>
            <w:tcW w:w="6925" w:type="dxa"/>
          </w:tcPr>
          <w:p w:rsidR="00FE26FA" w:rsidRDefault="00FE26FA" w:rsidP="00FE26FA">
            <w:r>
              <w:t>[over music] It’s time now for another day in the life of Sam and Jesse. Gum Springs, Arkansas.</w:t>
            </w:r>
          </w:p>
        </w:tc>
      </w:tr>
      <w:tr w:rsidR="00FE26FA" w:rsidTr="0084378D">
        <w:tc>
          <w:tcPr>
            <w:tcW w:w="1255" w:type="dxa"/>
          </w:tcPr>
          <w:p w:rsidR="00FE26FA" w:rsidRDefault="00FE26FA" w:rsidP="00FE26FA">
            <w:r w:rsidRPr="008F21A6">
              <w:t>00:</w:t>
            </w:r>
            <w:r w:rsidR="008F12F3">
              <w:t>23</w:t>
            </w:r>
          </w:p>
        </w:tc>
        <w:tc>
          <w:tcPr>
            <w:tcW w:w="1170" w:type="dxa"/>
          </w:tcPr>
          <w:p w:rsidR="00FE26FA" w:rsidRDefault="00FE26FA" w:rsidP="00FE26FA"/>
        </w:tc>
        <w:tc>
          <w:tcPr>
            <w:tcW w:w="6925" w:type="dxa"/>
          </w:tcPr>
          <w:p w:rsidR="00FE26FA" w:rsidRDefault="00FE26FA" w:rsidP="00FE26FA">
            <w:r>
              <w:t>[music fades out, then repeats]</w:t>
            </w:r>
          </w:p>
        </w:tc>
      </w:tr>
      <w:tr w:rsidR="00FE26FA" w:rsidTr="0084378D">
        <w:tc>
          <w:tcPr>
            <w:tcW w:w="1255" w:type="dxa"/>
          </w:tcPr>
          <w:p w:rsidR="00FE26FA" w:rsidRDefault="00FE26FA" w:rsidP="00FE26FA">
            <w:r w:rsidRPr="008F21A6">
              <w:t>00:</w:t>
            </w:r>
            <w:r w:rsidR="008F12F3">
              <w:t>33</w:t>
            </w:r>
          </w:p>
        </w:tc>
        <w:tc>
          <w:tcPr>
            <w:tcW w:w="1170" w:type="dxa"/>
          </w:tcPr>
          <w:p w:rsidR="00FE26FA" w:rsidRDefault="00E87C21" w:rsidP="00FE26FA">
            <w:r>
              <w:t>Sam</w:t>
            </w:r>
          </w:p>
        </w:tc>
        <w:tc>
          <w:tcPr>
            <w:tcW w:w="6925" w:type="dxa"/>
          </w:tcPr>
          <w:p w:rsidR="00FE26FA" w:rsidRDefault="00FE26FA" w:rsidP="00FE26FA">
            <w:r>
              <w:t xml:space="preserve">Jesse, I-I think it’s a communist plot. Least it </w:t>
            </w:r>
            <w:proofErr w:type="spellStart"/>
            <w:r>
              <w:t>ain’t</w:t>
            </w:r>
            <w:proofErr w:type="spellEnd"/>
            <w:r>
              <w:t xml:space="preserve"> American.</w:t>
            </w:r>
          </w:p>
        </w:tc>
      </w:tr>
      <w:tr w:rsidR="00FE26FA" w:rsidTr="0084378D">
        <w:tc>
          <w:tcPr>
            <w:tcW w:w="1255" w:type="dxa"/>
          </w:tcPr>
          <w:p w:rsidR="00FE26FA" w:rsidRDefault="00FE26FA" w:rsidP="00FE26FA">
            <w:r w:rsidRPr="008F21A6">
              <w:t>00:</w:t>
            </w:r>
            <w:r w:rsidR="008F12F3">
              <w:t>37</w:t>
            </w:r>
          </w:p>
        </w:tc>
        <w:tc>
          <w:tcPr>
            <w:tcW w:w="1170" w:type="dxa"/>
          </w:tcPr>
          <w:p w:rsidR="00FE26FA" w:rsidRDefault="00E87C21" w:rsidP="00FE26FA">
            <w:r>
              <w:t>Jesse</w:t>
            </w:r>
          </w:p>
        </w:tc>
        <w:tc>
          <w:tcPr>
            <w:tcW w:w="6925" w:type="dxa"/>
          </w:tcPr>
          <w:p w:rsidR="00FE26FA" w:rsidRDefault="00BC37FB" w:rsidP="00FE26FA">
            <w:r>
              <w:t xml:space="preserve">What are you </w:t>
            </w:r>
            <w:proofErr w:type="spellStart"/>
            <w:r>
              <w:t>talkin</w:t>
            </w:r>
            <w:proofErr w:type="spellEnd"/>
            <w:r>
              <w:t>’ about, Sam</w:t>
            </w:r>
            <w:r w:rsidR="008F12F3">
              <w:t>?</w:t>
            </w:r>
          </w:p>
        </w:tc>
      </w:tr>
      <w:tr w:rsidR="00FE26FA" w:rsidTr="0084378D">
        <w:tc>
          <w:tcPr>
            <w:tcW w:w="1255" w:type="dxa"/>
          </w:tcPr>
          <w:p w:rsidR="00FE26FA" w:rsidRDefault="00FE26FA" w:rsidP="00FE26FA">
            <w:r w:rsidRPr="008F21A6">
              <w:t>00:</w:t>
            </w:r>
            <w:r w:rsidR="00362883">
              <w:t>39</w:t>
            </w:r>
          </w:p>
        </w:tc>
        <w:tc>
          <w:tcPr>
            <w:tcW w:w="1170" w:type="dxa"/>
          </w:tcPr>
          <w:p w:rsidR="00FE26FA" w:rsidRDefault="00E87C21" w:rsidP="00FE26FA">
            <w:r>
              <w:t>Sam</w:t>
            </w:r>
          </w:p>
        </w:tc>
        <w:tc>
          <w:tcPr>
            <w:tcW w:w="6925" w:type="dxa"/>
          </w:tcPr>
          <w:p w:rsidR="00FE26FA" w:rsidRDefault="00BC37FB" w:rsidP="00FE26FA">
            <w:r>
              <w:t>Takin’ away the dogs that bark.</w:t>
            </w:r>
          </w:p>
        </w:tc>
      </w:tr>
      <w:tr w:rsidR="00FE26FA" w:rsidTr="0084378D">
        <w:tc>
          <w:tcPr>
            <w:tcW w:w="1255" w:type="dxa"/>
          </w:tcPr>
          <w:p w:rsidR="00FE26FA" w:rsidRDefault="00FE26FA" w:rsidP="00FE26FA">
            <w:r w:rsidRPr="008F21A6">
              <w:t>00:</w:t>
            </w:r>
            <w:r w:rsidR="00362883">
              <w:t>40</w:t>
            </w:r>
          </w:p>
        </w:tc>
        <w:tc>
          <w:tcPr>
            <w:tcW w:w="1170" w:type="dxa"/>
          </w:tcPr>
          <w:p w:rsidR="00FE26FA" w:rsidRDefault="00E87C21" w:rsidP="00FE26FA">
            <w:r>
              <w:t>Jesse</w:t>
            </w:r>
          </w:p>
        </w:tc>
        <w:tc>
          <w:tcPr>
            <w:tcW w:w="6925" w:type="dxa"/>
          </w:tcPr>
          <w:p w:rsidR="00FE26FA" w:rsidRDefault="00F00FEA" w:rsidP="00FE26FA">
            <w:r>
              <w:t>What?!</w:t>
            </w:r>
          </w:p>
        </w:tc>
      </w:tr>
      <w:tr w:rsidR="00FE26FA" w:rsidTr="0084378D">
        <w:tc>
          <w:tcPr>
            <w:tcW w:w="1255" w:type="dxa"/>
          </w:tcPr>
          <w:p w:rsidR="00FE26FA" w:rsidRDefault="00FE26FA" w:rsidP="00FE26FA">
            <w:r w:rsidRPr="008F21A6">
              <w:t>00:</w:t>
            </w:r>
            <w:r w:rsidR="00362883">
              <w:t>41</w:t>
            </w:r>
          </w:p>
        </w:tc>
        <w:tc>
          <w:tcPr>
            <w:tcW w:w="1170" w:type="dxa"/>
          </w:tcPr>
          <w:p w:rsidR="00FE26FA" w:rsidRDefault="00E87C21" w:rsidP="00FE26FA">
            <w:r>
              <w:t>Sam</w:t>
            </w:r>
          </w:p>
        </w:tc>
        <w:tc>
          <w:tcPr>
            <w:tcW w:w="6925" w:type="dxa"/>
          </w:tcPr>
          <w:p w:rsidR="00FE26FA" w:rsidRDefault="00F00FEA" w:rsidP="00FE26FA">
            <w:r>
              <w:t>Yeah. Takin’ away a dog</w:t>
            </w:r>
            <w:r w:rsidR="006514E2">
              <w:t>’</w:t>
            </w:r>
            <w:r>
              <w:t>s bark. Now, I heard that feller on TV last night. That-that talk show.</w:t>
            </w:r>
            <w:r w:rsidR="00140BCD">
              <w:t xml:space="preserve"> He’</w:t>
            </w:r>
            <w:r w:rsidR="00B16CC5">
              <w:t>s</w:t>
            </w:r>
            <w:r w:rsidR="00140BCD">
              <w:t xml:space="preserve"> a real licensed veterinarian</w:t>
            </w:r>
            <w:r w:rsidR="006514E2">
              <w:t>,</w:t>
            </w:r>
            <w:r w:rsidR="00140BCD">
              <w:t xml:space="preserve"> he claim</w:t>
            </w:r>
            <w:r w:rsidR="006514E2">
              <w:t>ed,</w:t>
            </w:r>
            <w:r w:rsidR="00140BCD">
              <w:t xml:space="preserve"> and he said that people that keep a dog in town </w:t>
            </w:r>
            <w:proofErr w:type="spellStart"/>
            <w:r w:rsidR="00140BCD">
              <w:t>oughta</w:t>
            </w:r>
            <w:proofErr w:type="spellEnd"/>
            <w:r w:rsidR="00140BCD">
              <w:t xml:space="preserve"> have it debarked.</w:t>
            </w:r>
          </w:p>
        </w:tc>
      </w:tr>
      <w:tr w:rsidR="00FE26FA" w:rsidTr="0084378D">
        <w:tc>
          <w:tcPr>
            <w:tcW w:w="1255" w:type="dxa"/>
          </w:tcPr>
          <w:p w:rsidR="00FE26FA" w:rsidRDefault="00FE26FA" w:rsidP="00FE26FA">
            <w:r w:rsidRPr="008F21A6">
              <w:t>00:</w:t>
            </w:r>
            <w:r w:rsidR="00362883">
              <w:t>53</w:t>
            </w:r>
          </w:p>
        </w:tc>
        <w:tc>
          <w:tcPr>
            <w:tcW w:w="1170" w:type="dxa"/>
          </w:tcPr>
          <w:p w:rsidR="00FE26FA" w:rsidRDefault="00E87C21" w:rsidP="00FE26FA">
            <w:r>
              <w:t>Jesse</w:t>
            </w:r>
          </w:p>
        </w:tc>
        <w:tc>
          <w:tcPr>
            <w:tcW w:w="6925" w:type="dxa"/>
          </w:tcPr>
          <w:p w:rsidR="00FE26FA" w:rsidRDefault="00140BCD" w:rsidP="00FE26FA">
            <w:pPr>
              <w:tabs>
                <w:tab w:val="left" w:pos="3627"/>
              </w:tabs>
            </w:pPr>
            <w:r>
              <w:t xml:space="preserve">Well, </w:t>
            </w:r>
            <w:proofErr w:type="spellStart"/>
            <w:r>
              <w:t>wh</w:t>
            </w:r>
            <w:proofErr w:type="spellEnd"/>
            <w:r>
              <w:t>-what does that mean? Have it debarked?</w:t>
            </w:r>
          </w:p>
        </w:tc>
      </w:tr>
      <w:tr w:rsidR="00FE26FA" w:rsidTr="0084378D">
        <w:tc>
          <w:tcPr>
            <w:tcW w:w="1255" w:type="dxa"/>
          </w:tcPr>
          <w:p w:rsidR="00FE26FA" w:rsidRDefault="00FE26FA" w:rsidP="00FE26FA">
            <w:r w:rsidRPr="008F21A6">
              <w:t>00:</w:t>
            </w:r>
            <w:r w:rsidR="00362883">
              <w:t>56</w:t>
            </w:r>
          </w:p>
        </w:tc>
        <w:tc>
          <w:tcPr>
            <w:tcW w:w="1170" w:type="dxa"/>
          </w:tcPr>
          <w:p w:rsidR="00FE26FA" w:rsidRDefault="00E87C21" w:rsidP="00FE26FA">
            <w:r>
              <w:t>Sam</w:t>
            </w:r>
          </w:p>
        </w:tc>
        <w:tc>
          <w:tcPr>
            <w:tcW w:w="6925" w:type="dxa"/>
          </w:tcPr>
          <w:p w:rsidR="00FE26FA" w:rsidRDefault="00140BCD" w:rsidP="00FE26FA">
            <w:r>
              <w:t xml:space="preserve">Well, well, the feller said </w:t>
            </w:r>
            <w:r w:rsidR="00973A25">
              <w:t xml:space="preserve">that </w:t>
            </w:r>
            <w:r>
              <w:t xml:space="preserve">to be </w:t>
            </w:r>
            <w:r w:rsidR="00362883">
              <w:t xml:space="preserve">considerate to </w:t>
            </w:r>
            <w:proofErr w:type="spellStart"/>
            <w:r w:rsidR="00362883">
              <w:t>ya</w:t>
            </w:r>
            <w:proofErr w:type="spellEnd"/>
            <w:r w:rsidR="00362883">
              <w:t>’</w:t>
            </w:r>
            <w:r>
              <w:t xml:space="preserve"> neighbors that you ought to have a veterinarian take out your dog’s barker.</w:t>
            </w:r>
          </w:p>
        </w:tc>
      </w:tr>
      <w:tr w:rsidR="00FE26FA" w:rsidTr="0084378D">
        <w:tc>
          <w:tcPr>
            <w:tcW w:w="1255" w:type="dxa"/>
          </w:tcPr>
          <w:p w:rsidR="00FE26FA" w:rsidRDefault="007A1DDF" w:rsidP="00FE26FA">
            <w:r w:rsidRPr="008F21A6">
              <w:t>0</w:t>
            </w:r>
            <w:r>
              <w:t>1</w:t>
            </w:r>
            <w:r w:rsidRPr="008F21A6">
              <w:t>:</w:t>
            </w:r>
            <w:r>
              <w:t>03</w:t>
            </w:r>
          </w:p>
        </w:tc>
        <w:tc>
          <w:tcPr>
            <w:tcW w:w="1170" w:type="dxa"/>
          </w:tcPr>
          <w:p w:rsidR="00FE26FA" w:rsidRDefault="00E87C21" w:rsidP="00FE26FA">
            <w:r>
              <w:t>Jesse</w:t>
            </w:r>
          </w:p>
        </w:tc>
        <w:tc>
          <w:tcPr>
            <w:tcW w:w="6925" w:type="dxa"/>
          </w:tcPr>
          <w:p w:rsidR="00FE26FA" w:rsidRDefault="00140BCD" w:rsidP="00FE26FA">
            <w:r>
              <w:t>Well, what does that mean? Take out his barker?</w:t>
            </w:r>
          </w:p>
        </w:tc>
      </w:tr>
      <w:tr w:rsidR="00FE26FA" w:rsidTr="0084378D">
        <w:tc>
          <w:tcPr>
            <w:tcW w:w="1255" w:type="dxa"/>
          </w:tcPr>
          <w:p w:rsidR="00FE26FA" w:rsidRDefault="007A1DDF" w:rsidP="00FE26FA">
            <w:r w:rsidRPr="008F21A6">
              <w:t>0</w:t>
            </w:r>
            <w:r>
              <w:t>1</w:t>
            </w:r>
            <w:r w:rsidRPr="008F21A6">
              <w:t>:</w:t>
            </w:r>
            <w:r>
              <w:t>05</w:t>
            </w:r>
          </w:p>
        </w:tc>
        <w:tc>
          <w:tcPr>
            <w:tcW w:w="1170" w:type="dxa"/>
          </w:tcPr>
          <w:p w:rsidR="00FE26FA" w:rsidRDefault="00E87C21" w:rsidP="00FE26FA">
            <w:r>
              <w:t>Sam</w:t>
            </w:r>
          </w:p>
        </w:tc>
        <w:tc>
          <w:tcPr>
            <w:tcW w:w="6925" w:type="dxa"/>
          </w:tcPr>
          <w:p w:rsidR="00FE26FA" w:rsidRDefault="00140BCD" w:rsidP="00FE26FA">
            <w:r>
              <w:t xml:space="preserve">Well, it’s </w:t>
            </w:r>
            <w:proofErr w:type="gramStart"/>
            <w:r>
              <w:t>a</w:t>
            </w:r>
            <w:proofErr w:type="gramEnd"/>
            <w:r>
              <w:t xml:space="preserve"> operation on his vocal cords, Jesse. And, it-it takes away his bark so as not to disturb the neighbors.</w:t>
            </w:r>
          </w:p>
        </w:tc>
      </w:tr>
      <w:tr w:rsidR="00FE26FA" w:rsidTr="0084378D">
        <w:tc>
          <w:tcPr>
            <w:tcW w:w="1255" w:type="dxa"/>
          </w:tcPr>
          <w:p w:rsidR="00FE26FA" w:rsidRDefault="00FE26FA" w:rsidP="00FE26FA">
            <w:r w:rsidRPr="008F21A6">
              <w:t>0</w:t>
            </w:r>
            <w:r w:rsidR="007A1DDF">
              <w:t>1</w:t>
            </w:r>
            <w:r w:rsidRPr="008F21A6">
              <w:t>:</w:t>
            </w:r>
            <w:r w:rsidR="007A1DDF">
              <w:t>12</w:t>
            </w:r>
          </w:p>
        </w:tc>
        <w:tc>
          <w:tcPr>
            <w:tcW w:w="1170" w:type="dxa"/>
          </w:tcPr>
          <w:p w:rsidR="00FE26FA" w:rsidRDefault="00E87C21" w:rsidP="00FE26FA">
            <w:r>
              <w:t>Leon</w:t>
            </w:r>
          </w:p>
        </w:tc>
        <w:tc>
          <w:tcPr>
            <w:tcW w:w="6925" w:type="dxa"/>
          </w:tcPr>
          <w:p w:rsidR="00FE26FA" w:rsidRDefault="00591DA5" w:rsidP="00FE26FA">
            <w:r>
              <w:t>Th-that just don’t sound right to me, Sam.</w:t>
            </w:r>
            <w:r w:rsidR="007A1DDF">
              <w:t xml:space="preserve"> [overlap]</w:t>
            </w:r>
          </w:p>
        </w:tc>
      </w:tr>
      <w:tr w:rsidR="007A1DDF" w:rsidTr="0084378D">
        <w:tc>
          <w:tcPr>
            <w:tcW w:w="1255" w:type="dxa"/>
          </w:tcPr>
          <w:p w:rsidR="007A1DDF" w:rsidRDefault="007A1DDF" w:rsidP="007A1DDF">
            <w:r w:rsidRPr="00145BB3">
              <w:t>01:</w:t>
            </w:r>
            <w:r>
              <w:t>14</w:t>
            </w:r>
          </w:p>
        </w:tc>
        <w:tc>
          <w:tcPr>
            <w:tcW w:w="1170" w:type="dxa"/>
          </w:tcPr>
          <w:p w:rsidR="007A1DDF" w:rsidRDefault="007A1DDF" w:rsidP="007A1DDF">
            <w:r>
              <w:t>Jesse</w:t>
            </w:r>
          </w:p>
        </w:tc>
        <w:tc>
          <w:tcPr>
            <w:tcW w:w="6925" w:type="dxa"/>
          </w:tcPr>
          <w:p w:rsidR="007A1DDF" w:rsidRDefault="007A1DDF" w:rsidP="007A1DDF">
            <w:r>
              <w:t>[overlap] Well, now,</w:t>
            </w:r>
            <w:r w:rsidR="00973A25">
              <w:t xml:space="preserve"> wait a minute.</w:t>
            </w:r>
            <w:r>
              <w:t xml:space="preserve"> I don’t know. That might be a good idea. You know there’s a dog two houses down from me that wakes me up every </w:t>
            </w:r>
            <w:proofErr w:type="spellStart"/>
            <w:r>
              <w:t>mornin</w:t>
            </w:r>
            <w:proofErr w:type="spellEnd"/>
            <w:r>
              <w:t>’ of the world. A-and on the days they pick up the trash I think every dog from here to Curtis howls all day long.</w:t>
            </w:r>
          </w:p>
        </w:tc>
      </w:tr>
      <w:tr w:rsidR="007A1DDF" w:rsidTr="0084378D">
        <w:tc>
          <w:tcPr>
            <w:tcW w:w="1255" w:type="dxa"/>
          </w:tcPr>
          <w:p w:rsidR="007A1DDF" w:rsidRDefault="007A1DDF" w:rsidP="007A1DDF">
            <w:r w:rsidRPr="00145BB3">
              <w:t>01:</w:t>
            </w:r>
            <w:r w:rsidR="00AB0B7C">
              <w:t>29</w:t>
            </w:r>
          </w:p>
        </w:tc>
        <w:tc>
          <w:tcPr>
            <w:tcW w:w="1170" w:type="dxa"/>
          </w:tcPr>
          <w:p w:rsidR="007A1DDF" w:rsidRDefault="007A1DDF" w:rsidP="007A1DDF">
            <w:r>
              <w:t>Sam</w:t>
            </w:r>
          </w:p>
        </w:tc>
        <w:tc>
          <w:tcPr>
            <w:tcW w:w="6925" w:type="dxa"/>
          </w:tcPr>
          <w:p w:rsidR="007A1DDF" w:rsidRDefault="007A1DDF" w:rsidP="007A1DDF">
            <w:r>
              <w:t xml:space="preserve">Yeah, yeah, but dogs </w:t>
            </w:r>
            <w:proofErr w:type="gramStart"/>
            <w:r>
              <w:t>is</w:t>
            </w:r>
            <w:proofErr w:type="gramEnd"/>
            <w:r>
              <w:t xml:space="preserve"> supposed to bark. That’s-that’s what they do, and that and wag their tails. Next thing </w:t>
            </w:r>
            <w:proofErr w:type="spellStart"/>
            <w:r>
              <w:t>ya</w:t>
            </w:r>
            <w:proofErr w:type="spellEnd"/>
            <w:r>
              <w:t xml:space="preserve">’ know somebodies wan- </w:t>
            </w:r>
            <w:proofErr w:type="spellStart"/>
            <w:r>
              <w:t>gonna</w:t>
            </w:r>
            <w:proofErr w:type="spellEnd"/>
            <w:r>
              <w:t xml:space="preserve"> </w:t>
            </w:r>
            <w:proofErr w:type="spellStart"/>
            <w:r>
              <w:t>wanna</w:t>
            </w:r>
            <w:proofErr w:type="spellEnd"/>
            <w:r>
              <w:t xml:space="preserve"> cut that out.</w:t>
            </w:r>
          </w:p>
        </w:tc>
      </w:tr>
      <w:tr w:rsidR="007A1DDF" w:rsidTr="0084378D">
        <w:tc>
          <w:tcPr>
            <w:tcW w:w="1255" w:type="dxa"/>
          </w:tcPr>
          <w:p w:rsidR="007A1DDF" w:rsidRDefault="007A1DDF" w:rsidP="007A1DDF">
            <w:r w:rsidRPr="00145BB3">
              <w:t>01:</w:t>
            </w:r>
            <w:r w:rsidR="00AB0B7C">
              <w:t>38</w:t>
            </w:r>
          </w:p>
        </w:tc>
        <w:tc>
          <w:tcPr>
            <w:tcW w:w="1170" w:type="dxa"/>
          </w:tcPr>
          <w:p w:rsidR="007A1DDF" w:rsidRDefault="007A1DDF" w:rsidP="007A1DDF">
            <w:r>
              <w:t>Jesse</w:t>
            </w:r>
          </w:p>
        </w:tc>
        <w:tc>
          <w:tcPr>
            <w:tcW w:w="6925" w:type="dxa"/>
          </w:tcPr>
          <w:p w:rsidR="007A1DDF" w:rsidRDefault="007A1DDF" w:rsidP="007A1DDF">
            <w:r>
              <w:t xml:space="preserve">Well, I-I-I still say it might not be a bad idea sense the cities leash law don’t seem to work too </w:t>
            </w:r>
            <w:proofErr w:type="gramStart"/>
            <w:r>
              <w:t>good</w:t>
            </w:r>
            <w:proofErr w:type="gramEnd"/>
            <w:r>
              <w:t>.</w:t>
            </w:r>
            <w:r w:rsidR="000B5688">
              <w:t xml:space="preserve"> [while laughing]</w:t>
            </w:r>
          </w:p>
        </w:tc>
      </w:tr>
      <w:tr w:rsidR="007A1DDF" w:rsidTr="0084378D">
        <w:tc>
          <w:tcPr>
            <w:tcW w:w="1255" w:type="dxa"/>
          </w:tcPr>
          <w:p w:rsidR="007A1DDF" w:rsidRDefault="007A1DDF" w:rsidP="007A1DDF">
            <w:r w:rsidRPr="00145BB3">
              <w:lastRenderedPageBreak/>
              <w:t>01:</w:t>
            </w:r>
            <w:r w:rsidR="00AB0B7C">
              <w:t>44</w:t>
            </w:r>
          </w:p>
        </w:tc>
        <w:tc>
          <w:tcPr>
            <w:tcW w:w="1170" w:type="dxa"/>
          </w:tcPr>
          <w:p w:rsidR="007A1DDF" w:rsidRDefault="007A1DDF" w:rsidP="007A1DDF">
            <w:r>
              <w:t>Sam</w:t>
            </w:r>
          </w:p>
        </w:tc>
        <w:tc>
          <w:tcPr>
            <w:tcW w:w="6925" w:type="dxa"/>
          </w:tcPr>
          <w:p w:rsidR="007A1DDF" w:rsidRDefault="007A1DDF" w:rsidP="007A1DDF">
            <w:r>
              <w:t xml:space="preserve">But-but Jesse, what about a watch dog? What good would a watch dog be that can’t bark? You’d have to teach it to knock on the door or </w:t>
            </w:r>
            <w:proofErr w:type="spellStart"/>
            <w:r>
              <w:t>somethin</w:t>
            </w:r>
            <w:proofErr w:type="spellEnd"/>
            <w:r>
              <w:t xml:space="preserve">’, </w:t>
            </w:r>
            <w:proofErr w:type="spellStart"/>
            <w:r>
              <w:t>ya</w:t>
            </w:r>
            <w:proofErr w:type="spellEnd"/>
            <w:r>
              <w:t xml:space="preserve">’ know? Probably, </w:t>
            </w:r>
            <w:proofErr w:type="spellStart"/>
            <w:r>
              <w:t>ya</w:t>
            </w:r>
            <w:proofErr w:type="spellEnd"/>
            <w:r w:rsidR="006514E2">
              <w:t>’</w:t>
            </w:r>
            <w:r>
              <w:t xml:space="preserve"> probably couldn’t hear him anyway, </w:t>
            </w:r>
            <w:proofErr w:type="spellStart"/>
            <w:r>
              <w:t>ya</w:t>
            </w:r>
            <w:proofErr w:type="spellEnd"/>
            <w:r>
              <w:t>’ know. And h-his paws are all padded and-</w:t>
            </w:r>
            <w:r w:rsidR="006514E2">
              <w:t xml:space="preserve"> [overlapping]</w:t>
            </w:r>
          </w:p>
        </w:tc>
      </w:tr>
      <w:tr w:rsidR="007A1DDF" w:rsidTr="0084378D">
        <w:tc>
          <w:tcPr>
            <w:tcW w:w="1255" w:type="dxa"/>
          </w:tcPr>
          <w:p w:rsidR="007A1DDF" w:rsidRDefault="007A1DDF" w:rsidP="007A1DDF">
            <w:r w:rsidRPr="00145BB3">
              <w:t>01:</w:t>
            </w:r>
            <w:r w:rsidR="00AB0B7C">
              <w:t>57</w:t>
            </w:r>
          </w:p>
        </w:tc>
        <w:tc>
          <w:tcPr>
            <w:tcW w:w="1170" w:type="dxa"/>
          </w:tcPr>
          <w:p w:rsidR="007A1DDF" w:rsidRDefault="007A1DDF" w:rsidP="007A1DDF">
            <w:r>
              <w:t>Jesse</w:t>
            </w:r>
          </w:p>
        </w:tc>
        <w:tc>
          <w:tcPr>
            <w:tcW w:w="6925" w:type="dxa"/>
          </w:tcPr>
          <w:p w:rsidR="007A1DDF" w:rsidRDefault="007A1DDF" w:rsidP="007A1DDF">
            <w:pPr>
              <w:tabs>
                <w:tab w:val="left" w:pos="5933"/>
              </w:tabs>
            </w:pPr>
            <w:r>
              <w:t>Well, what goods a watch dog in Arkadelphia anyway? We don’t need watch dogs.</w:t>
            </w:r>
          </w:p>
        </w:tc>
      </w:tr>
      <w:tr w:rsidR="007A1DDF" w:rsidTr="0084378D">
        <w:tc>
          <w:tcPr>
            <w:tcW w:w="1255" w:type="dxa"/>
          </w:tcPr>
          <w:p w:rsidR="007A1DDF" w:rsidRDefault="00AB0B7C" w:rsidP="007A1DDF">
            <w:r>
              <w:t>02:01</w:t>
            </w:r>
          </w:p>
        </w:tc>
        <w:tc>
          <w:tcPr>
            <w:tcW w:w="1170" w:type="dxa"/>
          </w:tcPr>
          <w:p w:rsidR="007A1DDF" w:rsidRDefault="007A1DDF" w:rsidP="007A1DDF">
            <w:r>
              <w:t>Sam</w:t>
            </w:r>
          </w:p>
        </w:tc>
        <w:tc>
          <w:tcPr>
            <w:tcW w:w="6925" w:type="dxa"/>
          </w:tcPr>
          <w:p w:rsidR="007A1DDF" w:rsidRDefault="007A1DDF" w:rsidP="007A1DDF">
            <w:pPr>
              <w:tabs>
                <w:tab w:val="left" w:pos="5933"/>
              </w:tabs>
            </w:pPr>
            <w:r>
              <w:t>Maybe they good ring the doorbell. But y-you could teach a dog to do that, I guess. But-but then you’d have to learn to read his lips, see what the problem was. Wonder if that’s possible.</w:t>
            </w:r>
          </w:p>
        </w:tc>
      </w:tr>
      <w:tr w:rsidR="00AB0B7C" w:rsidTr="0084378D">
        <w:tc>
          <w:tcPr>
            <w:tcW w:w="1255" w:type="dxa"/>
          </w:tcPr>
          <w:p w:rsidR="00AB0B7C" w:rsidRDefault="00AB0B7C" w:rsidP="00AB0B7C">
            <w:r w:rsidRPr="00777767">
              <w:t>02:</w:t>
            </w:r>
            <w:r>
              <w:t>12</w:t>
            </w:r>
          </w:p>
        </w:tc>
        <w:tc>
          <w:tcPr>
            <w:tcW w:w="1170" w:type="dxa"/>
          </w:tcPr>
          <w:p w:rsidR="00AB0B7C" w:rsidRDefault="00AB0B7C" w:rsidP="00AB0B7C">
            <w:r>
              <w:t>Leon</w:t>
            </w:r>
          </w:p>
        </w:tc>
        <w:tc>
          <w:tcPr>
            <w:tcW w:w="6925" w:type="dxa"/>
          </w:tcPr>
          <w:p w:rsidR="00AB0B7C" w:rsidRDefault="00AB0B7C" w:rsidP="00AB0B7C">
            <w:proofErr w:type="spellStart"/>
            <w:r>
              <w:t>W</w:t>
            </w:r>
            <w:r w:rsidR="005339A9">
              <w:t>h</w:t>
            </w:r>
            <w:proofErr w:type="spellEnd"/>
            <w:r w:rsidR="005339A9">
              <w:t>-</w:t>
            </w:r>
            <w:r>
              <w:t>what’s that, Sam?</w:t>
            </w:r>
          </w:p>
        </w:tc>
      </w:tr>
      <w:tr w:rsidR="00AB0B7C" w:rsidTr="0084378D">
        <w:tc>
          <w:tcPr>
            <w:tcW w:w="1255" w:type="dxa"/>
          </w:tcPr>
          <w:p w:rsidR="00AB0B7C" w:rsidRDefault="00AB0B7C" w:rsidP="00AB0B7C">
            <w:r w:rsidRPr="00777767">
              <w:t>02:</w:t>
            </w:r>
            <w:r>
              <w:t>13</w:t>
            </w:r>
          </w:p>
        </w:tc>
        <w:tc>
          <w:tcPr>
            <w:tcW w:w="1170" w:type="dxa"/>
          </w:tcPr>
          <w:p w:rsidR="00AB0B7C" w:rsidRDefault="00AB0B7C" w:rsidP="00AB0B7C">
            <w:r>
              <w:t>Sam</w:t>
            </w:r>
          </w:p>
        </w:tc>
        <w:tc>
          <w:tcPr>
            <w:tcW w:w="6925" w:type="dxa"/>
          </w:tcPr>
          <w:p w:rsidR="00AB0B7C" w:rsidRDefault="00AB0B7C" w:rsidP="00AB0B7C">
            <w:r>
              <w:t>Read a dog’s lips. Th</w:t>
            </w:r>
            <w:r w:rsidR="0059231E">
              <w:t>-th</w:t>
            </w:r>
            <w:r>
              <w:t xml:space="preserve">ey really don’t move all that much, </w:t>
            </w:r>
            <w:proofErr w:type="spellStart"/>
            <w:r>
              <w:t>ya</w:t>
            </w:r>
            <w:proofErr w:type="spellEnd"/>
            <w:r>
              <w:t>’ know.</w:t>
            </w:r>
          </w:p>
        </w:tc>
      </w:tr>
      <w:tr w:rsidR="00AB0B7C" w:rsidTr="0084378D">
        <w:tc>
          <w:tcPr>
            <w:tcW w:w="1255" w:type="dxa"/>
          </w:tcPr>
          <w:p w:rsidR="00AB0B7C" w:rsidRDefault="00AB0B7C" w:rsidP="00AB0B7C">
            <w:r w:rsidRPr="00777767">
              <w:t>02:</w:t>
            </w:r>
            <w:r>
              <w:t>17</w:t>
            </w:r>
          </w:p>
        </w:tc>
        <w:tc>
          <w:tcPr>
            <w:tcW w:w="1170" w:type="dxa"/>
          </w:tcPr>
          <w:p w:rsidR="00AB0B7C" w:rsidRDefault="00AB0B7C" w:rsidP="00AB0B7C">
            <w:r>
              <w:t>Leon</w:t>
            </w:r>
          </w:p>
        </w:tc>
        <w:tc>
          <w:tcPr>
            <w:tcW w:w="6925" w:type="dxa"/>
          </w:tcPr>
          <w:p w:rsidR="00AB0B7C" w:rsidRDefault="00AB0B7C" w:rsidP="00AB0B7C">
            <w:r>
              <w:t>Well,</w:t>
            </w:r>
            <w:r w:rsidR="0059231E">
              <w:t xml:space="preserve"> well,</w:t>
            </w:r>
            <w:r>
              <w:t xml:space="preserve"> I had </w:t>
            </w:r>
            <w:proofErr w:type="gramStart"/>
            <w:r>
              <w:t>a</w:t>
            </w:r>
            <w:proofErr w:type="gramEnd"/>
            <w:r>
              <w:t xml:space="preserve"> uncle one time that- [music overlap]</w:t>
            </w:r>
          </w:p>
        </w:tc>
      </w:tr>
      <w:tr w:rsidR="00AB0B7C" w:rsidTr="0084378D">
        <w:tc>
          <w:tcPr>
            <w:tcW w:w="1255" w:type="dxa"/>
          </w:tcPr>
          <w:p w:rsidR="00AB0B7C" w:rsidRDefault="00AB0B7C" w:rsidP="00AB0B7C">
            <w:r w:rsidRPr="00777767">
              <w:t>02:</w:t>
            </w:r>
            <w:r>
              <w:t>18</w:t>
            </w:r>
          </w:p>
        </w:tc>
        <w:tc>
          <w:tcPr>
            <w:tcW w:w="1170" w:type="dxa"/>
          </w:tcPr>
          <w:p w:rsidR="00AB0B7C" w:rsidRDefault="00AB0B7C" w:rsidP="00AB0B7C"/>
        </w:tc>
        <w:tc>
          <w:tcPr>
            <w:tcW w:w="6925" w:type="dxa"/>
          </w:tcPr>
          <w:p w:rsidR="00AB0B7C" w:rsidRDefault="00AB0B7C" w:rsidP="00AB0B7C">
            <w:r>
              <w:t>[music]</w:t>
            </w:r>
          </w:p>
        </w:tc>
      </w:tr>
      <w:tr w:rsidR="00AB0B7C" w:rsidTr="0084378D">
        <w:tc>
          <w:tcPr>
            <w:tcW w:w="1255" w:type="dxa"/>
          </w:tcPr>
          <w:p w:rsidR="00AB0B7C" w:rsidRDefault="00AB0B7C" w:rsidP="00AB0B7C">
            <w:r w:rsidRPr="00777767">
              <w:t>02:</w:t>
            </w:r>
            <w:r>
              <w:t>27</w:t>
            </w:r>
          </w:p>
        </w:tc>
        <w:tc>
          <w:tcPr>
            <w:tcW w:w="1170" w:type="dxa"/>
          </w:tcPr>
          <w:p w:rsidR="00AB0B7C" w:rsidRDefault="00AB0B7C" w:rsidP="00AB0B7C"/>
        </w:tc>
        <w:tc>
          <w:tcPr>
            <w:tcW w:w="6925" w:type="dxa"/>
          </w:tcPr>
          <w:p w:rsidR="00AB0B7C" w:rsidRDefault="00AB0B7C" w:rsidP="00AB0B7C">
            <w:r>
              <w:t>[music fades out, then repeats]</w:t>
            </w:r>
          </w:p>
        </w:tc>
      </w:tr>
      <w:tr w:rsidR="00AB0B7C" w:rsidTr="0084378D">
        <w:tc>
          <w:tcPr>
            <w:tcW w:w="1255" w:type="dxa"/>
          </w:tcPr>
          <w:p w:rsidR="00AB0B7C" w:rsidRDefault="00AB0B7C" w:rsidP="00AB0B7C">
            <w:r w:rsidRPr="00777767">
              <w:t>02:</w:t>
            </w:r>
            <w:r w:rsidR="00D76D33">
              <w:t>37</w:t>
            </w:r>
          </w:p>
        </w:tc>
        <w:tc>
          <w:tcPr>
            <w:tcW w:w="1170" w:type="dxa"/>
          </w:tcPr>
          <w:p w:rsidR="00AB0B7C" w:rsidRDefault="00AB0B7C" w:rsidP="00AB0B7C">
            <w:r>
              <w:t>Jesse</w:t>
            </w:r>
          </w:p>
        </w:tc>
        <w:tc>
          <w:tcPr>
            <w:tcW w:w="6925" w:type="dxa"/>
          </w:tcPr>
          <w:p w:rsidR="00AB0B7C" w:rsidRDefault="00AB0B7C" w:rsidP="00AB0B7C">
            <w:r>
              <w:t xml:space="preserve">For crying out loud. Read a dog’s lips! </w:t>
            </w:r>
            <w:r w:rsidR="0059231E">
              <w:t xml:space="preserve">[chuckles] </w:t>
            </w:r>
            <w:r>
              <w:t>Sam, you can come up with the nuttiest thing</w:t>
            </w:r>
            <w:r w:rsidR="006514E2">
              <w:t>s</w:t>
            </w:r>
            <w:r>
              <w:t xml:space="preserve"> I ever heard of.</w:t>
            </w:r>
          </w:p>
        </w:tc>
      </w:tr>
      <w:tr w:rsidR="00AB0B7C" w:rsidTr="0084378D">
        <w:tc>
          <w:tcPr>
            <w:tcW w:w="1255" w:type="dxa"/>
          </w:tcPr>
          <w:p w:rsidR="00AB0B7C" w:rsidRDefault="00AB0B7C" w:rsidP="00AB0B7C">
            <w:r w:rsidRPr="00777767">
              <w:t>02:</w:t>
            </w:r>
            <w:r w:rsidR="00D76D33">
              <w:t>43</w:t>
            </w:r>
          </w:p>
        </w:tc>
        <w:tc>
          <w:tcPr>
            <w:tcW w:w="1170" w:type="dxa"/>
          </w:tcPr>
          <w:p w:rsidR="00AB0B7C" w:rsidRDefault="00AB0B7C" w:rsidP="00AB0B7C">
            <w:r>
              <w:t>Leon</w:t>
            </w:r>
          </w:p>
        </w:tc>
        <w:tc>
          <w:tcPr>
            <w:tcW w:w="6925" w:type="dxa"/>
          </w:tcPr>
          <w:p w:rsidR="00AB0B7C" w:rsidRDefault="00AB0B7C" w:rsidP="00AB0B7C">
            <w:r>
              <w:t xml:space="preserve">Well, I don’t know, Mr. Jesse. ‘Member that race horse over at Hot Springs that could read the </w:t>
            </w:r>
            <w:proofErr w:type="spellStart"/>
            <w:r>
              <w:t>jocky’s</w:t>
            </w:r>
            <w:proofErr w:type="spellEnd"/>
            <w:r>
              <w:t xml:space="preserve"> lips? Well, I heard </w:t>
            </w:r>
            <w:r w:rsidR="006514E2">
              <w:t xml:space="preserve">tell that… </w:t>
            </w:r>
            <w:r>
              <w:t>[overlap]</w:t>
            </w:r>
          </w:p>
        </w:tc>
      </w:tr>
      <w:tr w:rsidR="00AB0B7C" w:rsidTr="0084378D">
        <w:tc>
          <w:tcPr>
            <w:tcW w:w="1255" w:type="dxa"/>
          </w:tcPr>
          <w:p w:rsidR="00AB0B7C" w:rsidRDefault="00AB0B7C" w:rsidP="00AB0B7C">
            <w:r w:rsidRPr="00777767">
              <w:t>02:</w:t>
            </w:r>
            <w:r w:rsidR="00D76D33">
              <w:t>49</w:t>
            </w:r>
          </w:p>
        </w:tc>
        <w:tc>
          <w:tcPr>
            <w:tcW w:w="1170" w:type="dxa"/>
          </w:tcPr>
          <w:p w:rsidR="00AB0B7C" w:rsidRDefault="00AB0B7C" w:rsidP="00AB0B7C">
            <w:r>
              <w:t>Sam</w:t>
            </w:r>
          </w:p>
        </w:tc>
        <w:tc>
          <w:tcPr>
            <w:tcW w:w="6925" w:type="dxa"/>
          </w:tcPr>
          <w:p w:rsidR="00AB0B7C" w:rsidRDefault="00AB0B7C" w:rsidP="00AB0B7C">
            <w:r>
              <w:t>[overlap] Yeah, Jesse</w:t>
            </w:r>
            <w:r w:rsidR="006514E2">
              <w:t>!</w:t>
            </w:r>
            <w:r>
              <w:t xml:space="preserve"> ‘Member that? ‘Member that horse? It was in all the papers. Uh- you know he’s deaf as a post, but h-he can read his </w:t>
            </w:r>
            <w:proofErr w:type="spellStart"/>
            <w:r>
              <w:t>jocky</w:t>
            </w:r>
            <w:bookmarkStart w:id="0" w:name="_GoBack"/>
            <w:bookmarkEnd w:id="0"/>
            <w:proofErr w:type="spellEnd"/>
            <w:r>
              <w:t xml:space="preserve"> li- </w:t>
            </w:r>
            <w:proofErr w:type="spellStart"/>
            <w:r>
              <w:t>jocky’s</w:t>
            </w:r>
            <w:proofErr w:type="spellEnd"/>
            <w:r>
              <w:t xml:space="preserve"> lips there, </w:t>
            </w:r>
            <w:proofErr w:type="spellStart"/>
            <w:r>
              <w:t>ya</w:t>
            </w:r>
            <w:proofErr w:type="spellEnd"/>
            <w:r>
              <w:t>’ know. In fact, in that last</w:t>
            </w:r>
            <w:r w:rsidR="0059231E">
              <w:t xml:space="preserve"> </w:t>
            </w:r>
            <w:proofErr w:type="spellStart"/>
            <w:r w:rsidR="0059231E">
              <w:t>claimin</w:t>
            </w:r>
            <w:proofErr w:type="spellEnd"/>
            <w:r w:rsidR="0059231E">
              <w:t>’</w:t>
            </w:r>
            <w:r>
              <w:t xml:space="preserve"> race where he was favored</w:t>
            </w:r>
            <w:r w:rsidR="006514E2">
              <w:t>,</w:t>
            </w:r>
            <w:r>
              <w:t xml:space="preserve"> the jockey </w:t>
            </w:r>
            <w:proofErr w:type="gramStart"/>
            <w:r>
              <w:t>give</w:t>
            </w:r>
            <w:proofErr w:type="gramEnd"/>
            <w:r>
              <w:t xml:space="preserve"> him a couple </w:t>
            </w:r>
            <w:r w:rsidR="009E4D1B">
              <w:t xml:space="preserve">of </w:t>
            </w:r>
            <w:r>
              <w:t xml:space="preserve">taps with the whip and right at the finish line there and the horse turned his head there to read the </w:t>
            </w:r>
            <w:proofErr w:type="spellStart"/>
            <w:r>
              <w:t>jocky’s</w:t>
            </w:r>
            <w:proofErr w:type="spellEnd"/>
            <w:r>
              <w:t xml:space="preserve"> lips to see what he wanted and lost the race by nose.</w:t>
            </w:r>
          </w:p>
        </w:tc>
      </w:tr>
      <w:tr w:rsidR="00AB0B7C" w:rsidTr="0084378D">
        <w:tc>
          <w:tcPr>
            <w:tcW w:w="1255" w:type="dxa"/>
          </w:tcPr>
          <w:p w:rsidR="00AB0B7C" w:rsidRDefault="00AB0B7C" w:rsidP="00AB0B7C">
            <w:r w:rsidRPr="00777767">
              <w:t>02:</w:t>
            </w:r>
            <w:r w:rsidR="00D76D33">
              <w:t>15</w:t>
            </w:r>
          </w:p>
        </w:tc>
        <w:tc>
          <w:tcPr>
            <w:tcW w:w="1170" w:type="dxa"/>
          </w:tcPr>
          <w:p w:rsidR="00AB0B7C" w:rsidRDefault="00AB0B7C" w:rsidP="00AB0B7C">
            <w:r>
              <w:t>Jesse</w:t>
            </w:r>
          </w:p>
        </w:tc>
        <w:tc>
          <w:tcPr>
            <w:tcW w:w="6925" w:type="dxa"/>
          </w:tcPr>
          <w:p w:rsidR="00AB0B7C" w:rsidRDefault="00AB0B7C" w:rsidP="00AB0B7C">
            <w:r>
              <w:t>Oh, me.</w:t>
            </w:r>
            <w:r w:rsidR="00D76D33">
              <w:t xml:space="preserve"> [music overlap]</w:t>
            </w:r>
          </w:p>
        </w:tc>
      </w:tr>
      <w:tr w:rsidR="00AB0B7C" w:rsidTr="0084378D">
        <w:tc>
          <w:tcPr>
            <w:tcW w:w="1255" w:type="dxa"/>
          </w:tcPr>
          <w:p w:rsidR="00AB0B7C" w:rsidRDefault="00AB0B7C" w:rsidP="00AB0B7C">
            <w:r w:rsidRPr="00777767">
              <w:t>02:</w:t>
            </w:r>
            <w:r w:rsidR="00D76D33">
              <w:t>15</w:t>
            </w:r>
          </w:p>
        </w:tc>
        <w:tc>
          <w:tcPr>
            <w:tcW w:w="1170" w:type="dxa"/>
          </w:tcPr>
          <w:p w:rsidR="00AB0B7C" w:rsidRDefault="00AB0B7C" w:rsidP="00AB0B7C"/>
        </w:tc>
        <w:tc>
          <w:tcPr>
            <w:tcW w:w="6925" w:type="dxa"/>
          </w:tcPr>
          <w:p w:rsidR="00AB0B7C" w:rsidRDefault="00AB0B7C" w:rsidP="00AB0B7C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72427"/>
    <w:rsid w:val="0009652E"/>
    <w:rsid w:val="000B53AF"/>
    <w:rsid w:val="000B5688"/>
    <w:rsid w:val="00126D46"/>
    <w:rsid w:val="00140BCD"/>
    <w:rsid w:val="00171AA1"/>
    <w:rsid w:val="001B63F5"/>
    <w:rsid w:val="001F06F2"/>
    <w:rsid w:val="002507CC"/>
    <w:rsid w:val="0025536D"/>
    <w:rsid w:val="002B1716"/>
    <w:rsid w:val="002D7DF0"/>
    <w:rsid w:val="00362883"/>
    <w:rsid w:val="003C7160"/>
    <w:rsid w:val="003D655F"/>
    <w:rsid w:val="00433DF0"/>
    <w:rsid w:val="004E6361"/>
    <w:rsid w:val="0051182D"/>
    <w:rsid w:val="00522CE6"/>
    <w:rsid w:val="005339A9"/>
    <w:rsid w:val="005773F1"/>
    <w:rsid w:val="00591DA5"/>
    <w:rsid w:val="0059231E"/>
    <w:rsid w:val="00595997"/>
    <w:rsid w:val="005F0A03"/>
    <w:rsid w:val="006514E2"/>
    <w:rsid w:val="00703EEE"/>
    <w:rsid w:val="0070550F"/>
    <w:rsid w:val="007323BE"/>
    <w:rsid w:val="00776D0A"/>
    <w:rsid w:val="007A1DDF"/>
    <w:rsid w:val="0084378D"/>
    <w:rsid w:val="0087345F"/>
    <w:rsid w:val="0089060E"/>
    <w:rsid w:val="008D2919"/>
    <w:rsid w:val="008F12F3"/>
    <w:rsid w:val="0092225C"/>
    <w:rsid w:val="009353B4"/>
    <w:rsid w:val="00973A25"/>
    <w:rsid w:val="009E4D1B"/>
    <w:rsid w:val="00AB0B7C"/>
    <w:rsid w:val="00B16CC5"/>
    <w:rsid w:val="00BA32F5"/>
    <w:rsid w:val="00BA73D5"/>
    <w:rsid w:val="00BC37FB"/>
    <w:rsid w:val="00C73609"/>
    <w:rsid w:val="00D23D01"/>
    <w:rsid w:val="00D64928"/>
    <w:rsid w:val="00D76D33"/>
    <w:rsid w:val="00DF4AEC"/>
    <w:rsid w:val="00E31B41"/>
    <w:rsid w:val="00E87C21"/>
    <w:rsid w:val="00F00FEA"/>
    <w:rsid w:val="00F15AB9"/>
    <w:rsid w:val="00F62C5F"/>
    <w:rsid w:val="00FE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F026D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23:28:00Z</dcterms:created>
  <dcterms:modified xsi:type="dcterms:W3CDTF">2022-09-19T23:28:00Z</dcterms:modified>
</cp:coreProperties>
</file>